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63F3F23F" w14:textId="77777777" w:rsidR="00FB2C6B" w:rsidRPr="00844105" w:rsidRDefault="00FB2C6B" w:rsidP="00FB2C6B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844105">
            <w:rPr>
              <w:rFonts w:ascii="Segoe UI Semibold" w:hAnsi="Segoe UI Semibold" w:cs="Segoe UI Semibold"/>
              <w:sz w:val="24"/>
              <w:szCs w:val="24"/>
            </w:rPr>
            <w:t>TEACHER’S EDITION</w:t>
          </w:r>
          <w:r>
            <w:rPr>
              <w:rFonts w:ascii="Segoe UI Semibold" w:hAnsi="Segoe UI Semibold" w:cs="Segoe UI Semibold"/>
              <w:sz w:val="24"/>
              <w:szCs w:val="24"/>
            </w:rPr>
            <w:t xml:space="preserve"> – Teacher’s materials are </w:t>
          </w:r>
          <w:r w:rsidRPr="00D7627B">
            <w:rPr>
              <w:rFonts w:ascii="Segoe UI Semibold" w:hAnsi="Segoe UI Semibold" w:cs="Segoe UI Semibold"/>
              <w:sz w:val="24"/>
              <w:szCs w:val="24"/>
              <w:highlight w:val="cyan"/>
            </w:rPr>
            <w:t>highlighted in teal.</w:t>
          </w:r>
        </w:p>
        <w:p w14:paraId="0D9C8E3F" w14:textId="20A14A75" w:rsidR="00CA1CAF" w:rsidRPr="001D6645" w:rsidRDefault="0088630D" w:rsidP="00440F12">
          <w:pPr>
            <w:spacing w:after="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604F7E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5DB80C0E" w:rsidR="00C871A3" w:rsidRDefault="00C77447" w:rsidP="006355ED">
          <w:pPr>
            <w:spacing w:before="240"/>
            <w:rPr>
              <w:rStyle w:val="normaltextrun"/>
              <w:rFonts w:cstheme="majorHAnsi"/>
              <w:color w:val="000000"/>
              <w:sz w:val="24"/>
              <w:szCs w:val="18"/>
              <w:bdr w:val="none" w:sz="0" w:space="0" w:color="auto" w:frame="1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C57E30" w:rsidRPr="00C57E30">
            <w:rPr>
              <w:rStyle w:val="normaltextrun"/>
              <w:rFonts w:cstheme="majorHAnsi"/>
              <w:color w:val="000000"/>
              <w:sz w:val="24"/>
              <w:szCs w:val="18"/>
              <w:bdr w:val="none" w:sz="0" w:space="0" w:color="auto" w:frame="1"/>
            </w:rPr>
            <w:t>Write to explain some of the characteristics of people who are considered a genius.</w:t>
          </w:r>
        </w:p>
        <w:p w14:paraId="78B368D9" w14:textId="35824B80" w:rsidR="00440F12" w:rsidRPr="00440F12" w:rsidRDefault="006F2153" w:rsidP="00440F12">
          <w:pPr>
            <w:spacing w:after="0"/>
            <w:rPr>
              <w:color w:val="000000"/>
              <w:sz w:val="24"/>
              <w:szCs w:val="24"/>
            </w:rPr>
          </w:pPr>
          <w:hyperlink r:id="rId13" w:history="1">
            <w:r w:rsidR="00440F12" w:rsidRPr="000A6748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67EC067A" w14:textId="3499BC3D" w:rsidR="00BF36A2" w:rsidRDefault="006F215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1CCBD658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DB7873" w:rsidRPr="00C57E30">
              <w:rPr>
                <w:rStyle w:val="normaltextrun"/>
                <w:rFonts w:cstheme="majorHAnsi"/>
                <w:color w:val="000000"/>
                <w:sz w:val="24"/>
                <w:szCs w:val="18"/>
                <w:bdr w:val="none" w:sz="0" w:space="0" w:color="auto" w:frame="1"/>
              </w:rPr>
              <w:t>Write to explain some of the characteristics of people who are considered a genius.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0A367DE0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DB7873" w:rsidRPr="00C57E30">
              <w:rPr>
                <w:rStyle w:val="normaltextrun"/>
                <w:rFonts w:cstheme="majorHAnsi"/>
                <w:color w:val="000000"/>
                <w:sz w:val="24"/>
                <w:szCs w:val="18"/>
                <w:bdr w:val="none" w:sz="0" w:space="0" w:color="auto" w:frame="1"/>
              </w:rPr>
              <w:t>some of the characteristics of people who are considered a genius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 xml:space="preserve">ideas from the texts that explain </w:t>
            </w:r>
            <w:r w:rsidR="000823E2" w:rsidRPr="00B82AE7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 xml:space="preserve">the </w:t>
            </w:r>
            <w:r w:rsidR="004D11FC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characteristics of people who are considered a genius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117A304B" w:rsidR="0032660A" w:rsidRPr="000823E2" w:rsidRDefault="006F2153" w:rsidP="001C4403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DB7873" w:rsidRPr="00417622">
                <w:rPr>
                  <w:rStyle w:val="Hyperlink"/>
                  <w:i/>
                  <w:iCs/>
                  <w:sz w:val="24"/>
                  <w:szCs w:val="24"/>
                </w:rPr>
                <w:t>Geniuses</w:t>
              </w:r>
              <w:r w:rsidR="00E82E19" w:rsidRPr="00417622">
                <w:rPr>
                  <w:rStyle w:val="Hyperlink"/>
                  <w:i/>
                  <w:iCs/>
                  <w:sz w:val="24"/>
                  <w:szCs w:val="24"/>
                </w:rPr>
                <w:t xml:space="preserve">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630FDC">
        <w:trPr>
          <w:trHeight w:val="4364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3C432814" w:rsidR="00E051C9" w:rsidRPr="005850C0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Here’s a </w:t>
            </w:r>
            <w:r w:rsidR="00D472F5">
              <w:rPr>
                <w:sz w:val="24"/>
                <w:szCs w:val="24"/>
              </w:rPr>
              <w:t>thesis statement</w:t>
            </w:r>
            <w:r w:rsidR="00A35486">
              <w:rPr>
                <w:sz w:val="24"/>
                <w:szCs w:val="24"/>
              </w:rPr>
              <w:t xml:space="preserve"> starter: </w:t>
            </w:r>
            <w:r w:rsidR="000A0CC5">
              <w:rPr>
                <w:sz w:val="24"/>
                <w:szCs w:val="24"/>
              </w:rPr>
              <w:t xml:space="preserve">Geniuses have many </w:t>
            </w:r>
            <w:r w:rsidR="00630FDC">
              <w:rPr>
                <w:sz w:val="24"/>
                <w:szCs w:val="24"/>
              </w:rPr>
              <w:t>common characteristics</w:t>
            </w:r>
            <w:r w:rsidR="000823E2" w:rsidRPr="000823E2">
              <w:rPr>
                <w:sz w:val="24"/>
                <w:szCs w:val="24"/>
              </w:rPr>
              <w:t>, including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4E79D3F3" w14:textId="4A15B497" w:rsidR="008C2F1F" w:rsidRPr="00AE25F6" w:rsidRDefault="006F2153" w:rsidP="009528F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E051C9" w:rsidRPr="00E4310B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</w:tc>
      </w:tr>
    </w:tbl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6FE08080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630FDC">
              <w:rPr>
                <w:i/>
                <w:iCs/>
                <w:sz w:val="24"/>
                <w:szCs w:val="24"/>
              </w:rPr>
              <w:t>Geniuses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02A8028F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381E16F1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630FDC">
              <w:rPr>
                <w:i/>
                <w:iCs/>
                <w:sz w:val="24"/>
                <w:szCs w:val="24"/>
              </w:rPr>
              <w:t>Geniuses</w:t>
            </w:r>
            <w:r w:rsidR="00630FDC" w:rsidRPr="005850C0">
              <w:rPr>
                <w:i/>
                <w:iCs/>
                <w:sz w:val="24"/>
                <w:szCs w:val="24"/>
              </w:rPr>
              <w:t xml:space="preserve"> Articles</w:t>
            </w:r>
            <w:r w:rsidR="00630FDC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2481F9A3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7C73BDEE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</w:t>
            </w:r>
            <w:r w:rsidRPr="005850C0">
              <w:rPr>
                <w:sz w:val="24"/>
                <w:szCs w:val="24"/>
              </w:rPr>
              <w:t xml:space="preserve">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7E1436A0" w14:textId="7AFA3E1A" w:rsidR="00D95D22" w:rsidRPr="001306EE" w:rsidRDefault="00D95D22"/>
        <w:p w14:paraId="4D7F0CCB" w14:textId="77777777" w:rsidR="00982D27" w:rsidRDefault="00982D27" w:rsidP="000F5BF3">
          <w:pPr>
            <w:rPr>
              <w:sz w:val="24"/>
              <w:szCs w:val="24"/>
            </w:rPr>
          </w:pPr>
        </w:p>
        <w:p w14:paraId="7D64A5CB" w14:textId="61E94814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lastRenderedPageBreak/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6F2153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3A15B8">
        <w:trPr>
          <w:trHeight w:val="2294"/>
        </w:trPr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4F3CA5DB" w:rsidR="00621922" w:rsidRDefault="002F567F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6A03A502" w:rsidR="00B35AC1" w:rsidRDefault="006F2153" w:rsidP="00B35AC1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B35AC1" w:rsidRPr="006C3906">
                <w:rPr>
                  <w:rStyle w:val="Hyperlink"/>
                  <w:i/>
                  <w:iCs/>
                  <w:sz w:val="24"/>
                  <w:szCs w:val="24"/>
                </w:rPr>
                <w:t xml:space="preserve">The </w:t>
              </w:r>
              <w:r w:rsidR="008F65F0" w:rsidRPr="006C3906">
                <w:rPr>
                  <w:rStyle w:val="Hyperlink"/>
                  <w:i/>
                  <w:iCs/>
                  <w:sz w:val="24"/>
                  <w:szCs w:val="24"/>
                </w:rPr>
                <w:t>Gunpowder Plot</w:t>
              </w:r>
              <w:r w:rsidR="00B35AC1" w:rsidRPr="006C3906">
                <w:rPr>
                  <w:rStyle w:val="Hyperlink"/>
                  <w:i/>
                  <w:iCs/>
                  <w:sz w:val="24"/>
                  <w:szCs w:val="24"/>
                </w:rPr>
                <w:t xml:space="preserve"> Article</w:t>
              </w:r>
            </w:hyperlink>
          </w:p>
          <w:p w14:paraId="145E4287" w14:textId="4C3AE14A" w:rsidR="00B35AC1" w:rsidRDefault="006F2153" w:rsidP="00B35AC1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6A1416" w:rsidRPr="005C0BCA">
                <w:rPr>
                  <w:rStyle w:val="Hyperlink"/>
                  <w:i/>
                  <w:iCs/>
                  <w:sz w:val="24"/>
                  <w:szCs w:val="24"/>
                </w:rPr>
                <w:t xml:space="preserve">The Gunpowder Plot </w:t>
              </w:r>
              <w:r w:rsidR="00B35AC1" w:rsidRPr="005C0BCA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553DBF" w:rsidRPr="005C0BCA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18540F48" w14:textId="2F39B815" w:rsidR="000F5BF3" w:rsidRDefault="006F2153" w:rsidP="007718A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18" w:history="1">
              <w:r w:rsidR="001A22C4" w:rsidRPr="003A15B8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7919CA">
        <w:trPr>
          <w:trHeight w:val="2267"/>
        </w:trPr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2C49BF45" w:rsidR="00B439FD" w:rsidRDefault="002F567F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48D57BC0" w14:textId="59F87A27" w:rsidR="00612542" w:rsidRDefault="006F2153" w:rsidP="009F4FC2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612542" w:rsidRPr="00B65B4C">
                <w:rPr>
                  <w:rStyle w:val="Hyperlink"/>
                  <w:i/>
                  <w:iCs/>
                  <w:sz w:val="24"/>
                  <w:szCs w:val="24"/>
                </w:rPr>
                <w:t>The Gunpowder Plot Article</w:t>
              </w:r>
            </w:hyperlink>
            <w:r w:rsidR="0061254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362395B8" w14:textId="485DCBC3" w:rsidR="00612542" w:rsidRDefault="006F2153" w:rsidP="00612542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612542" w:rsidRPr="00141046">
                <w:rPr>
                  <w:rStyle w:val="Hyperlink"/>
                  <w:i/>
                  <w:iCs/>
                  <w:sz w:val="24"/>
                  <w:szCs w:val="24"/>
                </w:rPr>
                <w:t>The Gunpowder Plot Activity Sheet #2</w:t>
              </w:r>
            </w:hyperlink>
          </w:p>
          <w:p w14:paraId="5802DF8A" w14:textId="37240603" w:rsidR="000F5BF3" w:rsidRPr="00AE25F6" w:rsidRDefault="006F2153" w:rsidP="00553DBF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1A22C4" w:rsidRPr="005F05DA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7919CA">
        <w:trPr>
          <w:trHeight w:val="2285"/>
        </w:trPr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48A6659F" w:rsidR="004F4270" w:rsidRDefault="002F567F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52DE8835" w:rsidR="00953778" w:rsidRDefault="006F2153" w:rsidP="00953778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953778" w:rsidRPr="00543E36">
                <w:rPr>
                  <w:rStyle w:val="Hyperlink"/>
                  <w:i/>
                  <w:iCs/>
                  <w:sz w:val="24"/>
                  <w:szCs w:val="24"/>
                </w:rPr>
                <w:t xml:space="preserve">The Gunpowder Plot </w:t>
              </w:r>
              <w:r w:rsidR="00FB2F41" w:rsidRPr="00543E36">
                <w:rPr>
                  <w:rStyle w:val="Hyperlink"/>
                  <w:i/>
                  <w:iCs/>
                  <w:sz w:val="24"/>
                  <w:szCs w:val="24"/>
                </w:rPr>
                <w:t xml:space="preserve">and What Was the Gunpowder Plot? </w:t>
              </w:r>
              <w:r w:rsidR="00953778" w:rsidRPr="00543E36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780FA066" w14:textId="49170A9C" w:rsidR="00690452" w:rsidRDefault="006F2153" w:rsidP="00690452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8610B3" w:rsidRPr="00451551">
                <w:rPr>
                  <w:rStyle w:val="Hyperlink"/>
                  <w:i/>
                  <w:iCs/>
                  <w:sz w:val="24"/>
                  <w:szCs w:val="24"/>
                </w:rPr>
                <w:t xml:space="preserve">The Gunpowder Plot and What Was the Gunpowder Plot? </w:t>
              </w:r>
              <w:r w:rsidR="00484490" w:rsidRPr="00451551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</w:hyperlink>
          </w:p>
          <w:p w14:paraId="742EDB9D" w14:textId="32D18866" w:rsidR="000F5BF3" w:rsidRPr="00B439FD" w:rsidRDefault="006F215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24" w:history="1">
              <w:r w:rsidR="001A22C4" w:rsidRPr="007919CA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DE3989">
        <w:trPr>
          <w:trHeight w:val="2312"/>
        </w:trPr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336D84FA" w:rsidR="00B9797F" w:rsidRDefault="002F567F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03794C50" w:rsidR="004A2055" w:rsidRDefault="006F2153" w:rsidP="00FE1E97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C91189" w:rsidRPr="00EF6347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4A2055" w:rsidRPr="00EF6347">
                <w:rPr>
                  <w:rStyle w:val="Hyperlink"/>
                  <w:i/>
                  <w:iCs/>
                  <w:sz w:val="24"/>
                  <w:szCs w:val="24"/>
                </w:rPr>
                <w:t xml:space="preserve"> Stories</w:t>
              </w:r>
            </w:hyperlink>
          </w:p>
          <w:p w14:paraId="23F61C10" w14:textId="1A35C8ED" w:rsidR="00FE1E97" w:rsidRDefault="006F2153" w:rsidP="00FE1E97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C91189" w:rsidRPr="007E43A5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FC4C56" w:rsidRPr="007E43A5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FE1E97" w:rsidRPr="007E43A5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977D7D" w:rsidRPr="007E43A5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4713F0B0" w14:textId="7D5D55F3" w:rsidR="000F5BF3" w:rsidRPr="00AE25F6" w:rsidRDefault="006F2153" w:rsidP="007E43A5">
            <w:pPr>
              <w:rPr>
                <w:sz w:val="24"/>
                <w:szCs w:val="24"/>
              </w:rPr>
            </w:pPr>
            <w:hyperlink r:id="rId27" w:history="1">
              <w:r w:rsidR="001A22C4" w:rsidRPr="00DE3989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3C45D0">
        <w:trPr>
          <w:trHeight w:val="2294"/>
        </w:trPr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51D51609" w:rsidR="00FE1E97" w:rsidRDefault="002F567F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05D6BE6E" w14:textId="267347E7" w:rsidR="006F4445" w:rsidRDefault="006F2153" w:rsidP="009F4FC2">
            <w:pPr>
              <w:rPr>
                <w:i/>
                <w:iCs/>
                <w:sz w:val="24"/>
                <w:szCs w:val="24"/>
              </w:rPr>
            </w:pPr>
            <w:hyperlink r:id="rId28" w:history="1">
              <w:r w:rsidR="00C91189" w:rsidRPr="00671F95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977D7D" w:rsidRPr="00671F95">
                <w:rPr>
                  <w:rStyle w:val="Hyperlink"/>
                  <w:i/>
                  <w:iCs/>
                  <w:sz w:val="24"/>
                  <w:szCs w:val="24"/>
                </w:rPr>
                <w:t xml:space="preserve"> Stories</w:t>
              </w:r>
            </w:hyperlink>
            <w:r w:rsidR="009F4FC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0C9BA2E3" w14:textId="4793511A" w:rsidR="00977D7D" w:rsidRDefault="006F2153" w:rsidP="00977D7D">
            <w:pPr>
              <w:rPr>
                <w:i/>
                <w:iCs/>
                <w:sz w:val="24"/>
                <w:szCs w:val="24"/>
              </w:rPr>
            </w:pPr>
            <w:hyperlink r:id="rId29" w:history="1">
              <w:r w:rsidR="00C91189" w:rsidRPr="00D358B6">
                <w:rPr>
                  <w:rStyle w:val="Hyperlink"/>
                  <w:i/>
                  <w:iCs/>
                  <w:sz w:val="24"/>
                  <w:szCs w:val="24"/>
                </w:rPr>
                <w:t>Ragnarök</w:t>
              </w:r>
              <w:r w:rsidR="00977D7D" w:rsidRPr="00D358B6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 #2</w:t>
              </w:r>
            </w:hyperlink>
          </w:p>
          <w:p w14:paraId="18919177" w14:textId="2588BF06" w:rsidR="009B210D" w:rsidRDefault="006F2153" w:rsidP="009C26D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30" w:history="1">
              <w:r w:rsidR="001A22C4" w:rsidRPr="003C45D0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334DA620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604F7E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05AE2F39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806D4E" w:rsidRPr="00806D4E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to argue whether the 1920s or the 1950s was a better decade for society as a whole.</w:t>
          </w:r>
          <w:r w:rsidR="00806D4E">
            <w:rPr>
              <w:rStyle w:val="eop"/>
              <w:rFonts w:ascii="Calibri" w:hAnsi="Calibri" w:cs="Calibri"/>
              <w:color w:val="000000"/>
              <w:shd w:val="clear" w:color="auto" w:fill="FFFFFF"/>
            </w:rPr>
            <w:t> </w:t>
          </w:r>
        </w:p>
        <w:p w14:paraId="61E5FA66" w14:textId="51E6E429" w:rsidR="004B2112" w:rsidRDefault="006F2153" w:rsidP="004B2112">
          <w:pPr>
            <w:spacing w:after="0"/>
            <w:rPr>
              <w:color w:val="000000"/>
              <w:sz w:val="24"/>
              <w:szCs w:val="24"/>
            </w:rPr>
          </w:pPr>
          <w:hyperlink r:id="rId31" w:history="1">
            <w:r w:rsidR="004B2112" w:rsidRPr="00B96EBD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7679C1BC" w14:textId="77777777" w:rsidR="006445C0" w:rsidRDefault="006F2153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6F20EFAC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604F7E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topic: </w:t>
            </w:r>
            <w:r w:rsidR="00806D4E" w:rsidRPr="00806D4E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to argue whether the 1920s or the 1950s was a better decade for society as a whole.</w:t>
            </w:r>
            <w:r w:rsidR="00806D4E"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  <w:p w14:paraId="3BDEF58C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2AA9A54E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5E0A24" w:rsidRPr="00806D4E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ether the 1920s or the 1950s was a better decade for society as a whole.</w:t>
            </w:r>
            <w:r w:rsidR="005E0A24"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3E48584F" w:rsidR="00635D8C" w:rsidRPr="00BE5B71" w:rsidRDefault="006F2153" w:rsidP="00635D8C">
            <w:pPr>
              <w:rPr>
                <w:i/>
                <w:iCs/>
                <w:sz w:val="24"/>
                <w:szCs w:val="24"/>
              </w:rPr>
            </w:pPr>
            <w:hyperlink r:id="rId32" w:history="1">
              <w:r w:rsidR="005E0A24" w:rsidRPr="006253CE">
                <w:rPr>
                  <w:rStyle w:val="Hyperlink"/>
                  <w:i/>
                  <w:iCs/>
                  <w:sz w:val="24"/>
                  <w:szCs w:val="24"/>
                </w:rPr>
                <w:t>1920s or 1950s</w:t>
              </w:r>
              <w:r w:rsidR="00BE5B71" w:rsidRPr="006253CE">
                <w:rPr>
                  <w:rStyle w:val="Hyperlink"/>
                  <w:i/>
                  <w:iCs/>
                  <w:sz w:val="24"/>
                  <w:szCs w:val="24"/>
                </w:rPr>
                <w:t>?</w:t>
              </w:r>
              <w:r w:rsidR="00671EB5" w:rsidRPr="006253CE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6253CE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18C80B1A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604F7E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DCB0187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8465E0">
              <w:rPr>
                <w:sz w:val="24"/>
                <w:szCs w:val="24"/>
              </w:rPr>
              <w:t>I believe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BA092C">
              <w:rPr>
                <w:sz w:val="24"/>
                <w:szCs w:val="24"/>
              </w:rPr>
              <w:t>1920s</w:t>
            </w:r>
            <w:r w:rsidR="008465E0">
              <w:rPr>
                <w:sz w:val="24"/>
                <w:szCs w:val="24"/>
              </w:rPr>
              <w:t xml:space="preserve"> </w:t>
            </w:r>
            <w:r w:rsidR="008465E0" w:rsidRPr="005A2D6B">
              <w:rPr>
                <w:i/>
                <w:iCs/>
                <w:sz w:val="24"/>
                <w:szCs w:val="24"/>
              </w:rPr>
              <w:t>or</w:t>
            </w:r>
            <w:r w:rsidR="008465E0">
              <w:rPr>
                <w:sz w:val="24"/>
                <w:szCs w:val="24"/>
              </w:rPr>
              <w:t xml:space="preserve"> </w:t>
            </w:r>
            <w:r w:rsidR="00BA092C">
              <w:rPr>
                <w:sz w:val="24"/>
                <w:szCs w:val="24"/>
              </w:rPr>
              <w:t>1950s</w:t>
            </w:r>
            <w:r w:rsidR="008465E0">
              <w:rPr>
                <w:sz w:val="24"/>
                <w:szCs w:val="24"/>
              </w:rPr>
              <w:t xml:space="preserve">) </w:t>
            </w:r>
            <w:r w:rsidR="00BA092C">
              <w:rPr>
                <w:sz w:val="24"/>
                <w:szCs w:val="24"/>
              </w:rPr>
              <w:t>was a better decade for society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3B1B17D1" w:rsidR="006B5798" w:rsidRPr="005850C0" w:rsidRDefault="006F2153" w:rsidP="006B5798">
            <w:pPr>
              <w:rPr>
                <w:i/>
                <w:iCs/>
                <w:sz w:val="24"/>
                <w:szCs w:val="24"/>
              </w:rPr>
            </w:pPr>
            <w:hyperlink r:id="rId33" w:history="1">
              <w:r w:rsidR="006B5798" w:rsidRPr="003B39D9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1791706E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BA092C">
              <w:rPr>
                <w:i/>
                <w:iCs/>
                <w:sz w:val="24"/>
                <w:szCs w:val="24"/>
              </w:rPr>
              <w:t>1920s or 1950s</w:t>
            </w:r>
            <w:r w:rsidR="00BA092C" w:rsidRPr="00BE5B71">
              <w:rPr>
                <w:i/>
                <w:iCs/>
                <w:sz w:val="24"/>
                <w:szCs w:val="24"/>
              </w:rPr>
              <w:t>? Articles</w:t>
            </w:r>
            <w:r w:rsidR="00BA092C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>to organize Body Paragraph 1.</w:t>
            </w:r>
          </w:p>
          <w:p w14:paraId="0C7DEF70" w14:textId="6275D1BF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01D9B9B9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BA092C">
              <w:rPr>
                <w:i/>
                <w:iCs/>
                <w:sz w:val="24"/>
                <w:szCs w:val="24"/>
              </w:rPr>
              <w:t>1920s or 1950s</w:t>
            </w:r>
            <w:r w:rsidR="00BA092C" w:rsidRPr="00BE5B71">
              <w:rPr>
                <w:i/>
                <w:iCs/>
                <w:sz w:val="24"/>
                <w:szCs w:val="24"/>
              </w:rPr>
              <w:t>? Articles</w:t>
            </w:r>
            <w:r w:rsidR="00BA092C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 xml:space="preserve">to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5CDE8EBA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A103A7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218150E1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34"/>
      <w:footerReference w:type="default" r:id="rId35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8004C8" w14:textId="77777777" w:rsidR="00342639" w:rsidRDefault="00342639" w:rsidP="006D0331">
      <w:r>
        <w:separator/>
      </w:r>
    </w:p>
  </w:endnote>
  <w:endnote w:type="continuationSeparator" w:id="0">
    <w:p w14:paraId="0A694BD6" w14:textId="77777777" w:rsidR="00342639" w:rsidRDefault="00342639" w:rsidP="006D0331">
      <w:r>
        <w:continuationSeparator/>
      </w:r>
    </w:p>
  </w:endnote>
  <w:endnote w:type="continuationNotice" w:id="1">
    <w:p w14:paraId="0076206C" w14:textId="77777777" w:rsidR="00342639" w:rsidRDefault="003426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6F2153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5DD11D" w14:textId="77777777" w:rsidR="00342639" w:rsidRDefault="00342639" w:rsidP="006D0331">
      <w:r>
        <w:separator/>
      </w:r>
    </w:p>
  </w:footnote>
  <w:footnote w:type="continuationSeparator" w:id="0">
    <w:p w14:paraId="188C47CA" w14:textId="77777777" w:rsidR="00342639" w:rsidRDefault="00342639" w:rsidP="006D0331">
      <w:r>
        <w:continuationSeparator/>
      </w:r>
    </w:p>
  </w:footnote>
  <w:footnote w:type="continuationNotice" w:id="1">
    <w:p w14:paraId="2A7BFCD8" w14:textId="77777777" w:rsidR="00342639" w:rsidRDefault="00342639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2EB60A72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EB1D88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8</w:t>
                            </w:r>
                          </w:p>
                          <w:p w14:paraId="48F2AEDE" w14:textId="1723AE58" w:rsidR="00AA4D3C" w:rsidRPr="004C3F5D" w:rsidRDefault="0012762A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2EB60A72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EB1D88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8</w:t>
                      </w:r>
                    </w:p>
                    <w:p w14:paraId="48F2AEDE" w14:textId="1723AE58" w:rsidR="00AA4D3C" w:rsidRPr="004C3F5D" w:rsidRDefault="0012762A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6F87"/>
    <w:rsid w:val="0001052E"/>
    <w:rsid w:val="00012385"/>
    <w:rsid w:val="00021386"/>
    <w:rsid w:val="00025429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472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C79"/>
    <w:rsid w:val="00054E13"/>
    <w:rsid w:val="000561C3"/>
    <w:rsid w:val="0006328D"/>
    <w:rsid w:val="00063900"/>
    <w:rsid w:val="00063FA3"/>
    <w:rsid w:val="00064C57"/>
    <w:rsid w:val="00067C7D"/>
    <w:rsid w:val="00072834"/>
    <w:rsid w:val="00074CB3"/>
    <w:rsid w:val="00075480"/>
    <w:rsid w:val="00076094"/>
    <w:rsid w:val="000821AA"/>
    <w:rsid w:val="00082297"/>
    <w:rsid w:val="000823E2"/>
    <w:rsid w:val="0008337D"/>
    <w:rsid w:val="00083A73"/>
    <w:rsid w:val="00084AA0"/>
    <w:rsid w:val="000928D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748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D34A0"/>
    <w:rsid w:val="000D4C52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11A4D"/>
    <w:rsid w:val="00112D9B"/>
    <w:rsid w:val="00113A25"/>
    <w:rsid w:val="00114BB3"/>
    <w:rsid w:val="001154E0"/>
    <w:rsid w:val="001159DA"/>
    <w:rsid w:val="00122E63"/>
    <w:rsid w:val="0012647C"/>
    <w:rsid w:val="0012762A"/>
    <w:rsid w:val="001300BF"/>
    <w:rsid w:val="00130677"/>
    <w:rsid w:val="001306EE"/>
    <w:rsid w:val="00133E15"/>
    <w:rsid w:val="0013464E"/>
    <w:rsid w:val="001355B9"/>
    <w:rsid w:val="001409F8"/>
    <w:rsid w:val="00141046"/>
    <w:rsid w:val="00146D81"/>
    <w:rsid w:val="0014733E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2C4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3571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3057"/>
    <w:rsid w:val="00283BD2"/>
    <w:rsid w:val="00284220"/>
    <w:rsid w:val="00287850"/>
    <w:rsid w:val="00291E2B"/>
    <w:rsid w:val="002923AF"/>
    <w:rsid w:val="002938DC"/>
    <w:rsid w:val="00294AD6"/>
    <w:rsid w:val="00296AEA"/>
    <w:rsid w:val="002978C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567F"/>
    <w:rsid w:val="002F783D"/>
    <w:rsid w:val="002F7A9C"/>
    <w:rsid w:val="003004D6"/>
    <w:rsid w:val="00302900"/>
    <w:rsid w:val="0030681C"/>
    <w:rsid w:val="003069C7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4B11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2639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15B8"/>
    <w:rsid w:val="003A2D11"/>
    <w:rsid w:val="003A6888"/>
    <w:rsid w:val="003B1D03"/>
    <w:rsid w:val="003B1D7F"/>
    <w:rsid w:val="003B39D9"/>
    <w:rsid w:val="003B3AA6"/>
    <w:rsid w:val="003B49C2"/>
    <w:rsid w:val="003B5CED"/>
    <w:rsid w:val="003B75E8"/>
    <w:rsid w:val="003C45D0"/>
    <w:rsid w:val="003C5E1E"/>
    <w:rsid w:val="003D07A3"/>
    <w:rsid w:val="003D1167"/>
    <w:rsid w:val="003D4414"/>
    <w:rsid w:val="003E27A8"/>
    <w:rsid w:val="003E6287"/>
    <w:rsid w:val="0040443E"/>
    <w:rsid w:val="004045F0"/>
    <w:rsid w:val="0040488F"/>
    <w:rsid w:val="00405A88"/>
    <w:rsid w:val="004100FE"/>
    <w:rsid w:val="00410FBE"/>
    <w:rsid w:val="00413F9F"/>
    <w:rsid w:val="00414990"/>
    <w:rsid w:val="0041654B"/>
    <w:rsid w:val="00417622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0F12"/>
    <w:rsid w:val="00443059"/>
    <w:rsid w:val="00451551"/>
    <w:rsid w:val="0045166F"/>
    <w:rsid w:val="00452C68"/>
    <w:rsid w:val="004535FC"/>
    <w:rsid w:val="00453F69"/>
    <w:rsid w:val="0045626F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3C78"/>
    <w:rsid w:val="004968D7"/>
    <w:rsid w:val="004A0624"/>
    <w:rsid w:val="004A0751"/>
    <w:rsid w:val="004A131C"/>
    <w:rsid w:val="004A2055"/>
    <w:rsid w:val="004A3FC3"/>
    <w:rsid w:val="004A6D5E"/>
    <w:rsid w:val="004A6E64"/>
    <w:rsid w:val="004B1C59"/>
    <w:rsid w:val="004B2112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1FC"/>
    <w:rsid w:val="004D1ACE"/>
    <w:rsid w:val="004D1FB9"/>
    <w:rsid w:val="004D47B6"/>
    <w:rsid w:val="004E1030"/>
    <w:rsid w:val="004E353D"/>
    <w:rsid w:val="004E4145"/>
    <w:rsid w:val="004F0B7D"/>
    <w:rsid w:val="004F1778"/>
    <w:rsid w:val="004F1E79"/>
    <w:rsid w:val="004F23B1"/>
    <w:rsid w:val="004F3180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F1F"/>
    <w:rsid w:val="00515E9B"/>
    <w:rsid w:val="005267BF"/>
    <w:rsid w:val="00527FE1"/>
    <w:rsid w:val="00531F59"/>
    <w:rsid w:val="005350C7"/>
    <w:rsid w:val="00541AF6"/>
    <w:rsid w:val="00543E36"/>
    <w:rsid w:val="0054412B"/>
    <w:rsid w:val="00545FF5"/>
    <w:rsid w:val="00553DBF"/>
    <w:rsid w:val="00555D4A"/>
    <w:rsid w:val="0055669A"/>
    <w:rsid w:val="0055765F"/>
    <w:rsid w:val="0056112B"/>
    <w:rsid w:val="00561601"/>
    <w:rsid w:val="00562ACB"/>
    <w:rsid w:val="00563626"/>
    <w:rsid w:val="00564F85"/>
    <w:rsid w:val="00566E2A"/>
    <w:rsid w:val="0056772C"/>
    <w:rsid w:val="005737B1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BCA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5DA"/>
    <w:rsid w:val="005F0C1A"/>
    <w:rsid w:val="005F1386"/>
    <w:rsid w:val="005F3B2E"/>
    <w:rsid w:val="005F4146"/>
    <w:rsid w:val="00600FBC"/>
    <w:rsid w:val="00602289"/>
    <w:rsid w:val="0060443B"/>
    <w:rsid w:val="00604F7E"/>
    <w:rsid w:val="00605A88"/>
    <w:rsid w:val="00611589"/>
    <w:rsid w:val="0061172F"/>
    <w:rsid w:val="00612542"/>
    <w:rsid w:val="00617CCD"/>
    <w:rsid w:val="0062058B"/>
    <w:rsid w:val="00621922"/>
    <w:rsid w:val="00622AAA"/>
    <w:rsid w:val="006253CE"/>
    <w:rsid w:val="00630456"/>
    <w:rsid w:val="00630A2A"/>
    <w:rsid w:val="00630FDC"/>
    <w:rsid w:val="00631005"/>
    <w:rsid w:val="00632EA2"/>
    <w:rsid w:val="006346A8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1F95"/>
    <w:rsid w:val="0067405D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A1416"/>
    <w:rsid w:val="006B1D53"/>
    <w:rsid w:val="006B2364"/>
    <w:rsid w:val="006B3AA3"/>
    <w:rsid w:val="006B5798"/>
    <w:rsid w:val="006C0097"/>
    <w:rsid w:val="006C22FE"/>
    <w:rsid w:val="006C3906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6550"/>
    <w:rsid w:val="006E7B44"/>
    <w:rsid w:val="006F2153"/>
    <w:rsid w:val="006F32CC"/>
    <w:rsid w:val="006F3570"/>
    <w:rsid w:val="006F4445"/>
    <w:rsid w:val="006F5612"/>
    <w:rsid w:val="006F6F37"/>
    <w:rsid w:val="006F7C2B"/>
    <w:rsid w:val="00704952"/>
    <w:rsid w:val="007151EF"/>
    <w:rsid w:val="007158C3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4312"/>
    <w:rsid w:val="00766C6C"/>
    <w:rsid w:val="00766F7B"/>
    <w:rsid w:val="00767097"/>
    <w:rsid w:val="00767412"/>
    <w:rsid w:val="00770A9C"/>
    <w:rsid w:val="007718A7"/>
    <w:rsid w:val="0077392E"/>
    <w:rsid w:val="00774598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9CA"/>
    <w:rsid w:val="00791F9C"/>
    <w:rsid w:val="00797FEC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43A5"/>
    <w:rsid w:val="007E53C3"/>
    <w:rsid w:val="007E550A"/>
    <w:rsid w:val="007E646C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805D26"/>
    <w:rsid w:val="00806D4E"/>
    <w:rsid w:val="00807BA8"/>
    <w:rsid w:val="00807E3B"/>
    <w:rsid w:val="00813240"/>
    <w:rsid w:val="0081723E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4FA9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977"/>
    <w:rsid w:val="00891D8B"/>
    <w:rsid w:val="0089710F"/>
    <w:rsid w:val="008A0047"/>
    <w:rsid w:val="008A03F8"/>
    <w:rsid w:val="008A0B47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3C74"/>
    <w:rsid w:val="008D56CC"/>
    <w:rsid w:val="008D7A82"/>
    <w:rsid w:val="008E15D0"/>
    <w:rsid w:val="008E25B5"/>
    <w:rsid w:val="008E2845"/>
    <w:rsid w:val="008E2BE5"/>
    <w:rsid w:val="008E2E2F"/>
    <w:rsid w:val="008E3EF3"/>
    <w:rsid w:val="008E6861"/>
    <w:rsid w:val="008E7D82"/>
    <w:rsid w:val="008F1459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2D27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53F9"/>
    <w:rsid w:val="009D7806"/>
    <w:rsid w:val="009E0F6A"/>
    <w:rsid w:val="009E106A"/>
    <w:rsid w:val="009E1AB4"/>
    <w:rsid w:val="009E39D2"/>
    <w:rsid w:val="009E4308"/>
    <w:rsid w:val="009E507C"/>
    <w:rsid w:val="009E7062"/>
    <w:rsid w:val="009F07A1"/>
    <w:rsid w:val="009F3347"/>
    <w:rsid w:val="009F4FC2"/>
    <w:rsid w:val="009F56D9"/>
    <w:rsid w:val="009F703D"/>
    <w:rsid w:val="00A02F10"/>
    <w:rsid w:val="00A103A7"/>
    <w:rsid w:val="00A10E36"/>
    <w:rsid w:val="00A110DD"/>
    <w:rsid w:val="00A11820"/>
    <w:rsid w:val="00A11D55"/>
    <w:rsid w:val="00A1513D"/>
    <w:rsid w:val="00A20E11"/>
    <w:rsid w:val="00A231D5"/>
    <w:rsid w:val="00A24347"/>
    <w:rsid w:val="00A24F88"/>
    <w:rsid w:val="00A2748D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3661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1408"/>
    <w:rsid w:val="00A945AD"/>
    <w:rsid w:val="00A947AE"/>
    <w:rsid w:val="00A94F18"/>
    <w:rsid w:val="00A95EB0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407C"/>
    <w:rsid w:val="00B0069D"/>
    <w:rsid w:val="00B00831"/>
    <w:rsid w:val="00B0110B"/>
    <w:rsid w:val="00B0218B"/>
    <w:rsid w:val="00B05D1E"/>
    <w:rsid w:val="00B10216"/>
    <w:rsid w:val="00B14368"/>
    <w:rsid w:val="00B1463E"/>
    <w:rsid w:val="00B170D5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3B1"/>
    <w:rsid w:val="00B60FA4"/>
    <w:rsid w:val="00B61479"/>
    <w:rsid w:val="00B629E7"/>
    <w:rsid w:val="00B62C9F"/>
    <w:rsid w:val="00B65B4C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6EBD"/>
    <w:rsid w:val="00B9724E"/>
    <w:rsid w:val="00B9797F"/>
    <w:rsid w:val="00B97A55"/>
    <w:rsid w:val="00BA092C"/>
    <w:rsid w:val="00BA227F"/>
    <w:rsid w:val="00BA4037"/>
    <w:rsid w:val="00BA4124"/>
    <w:rsid w:val="00BA7B5D"/>
    <w:rsid w:val="00BB1CED"/>
    <w:rsid w:val="00BB5DE5"/>
    <w:rsid w:val="00BC0458"/>
    <w:rsid w:val="00BC1242"/>
    <w:rsid w:val="00BC2F99"/>
    <w:rsid w:val="00BC5473"/>
    <w:rsid w:val="00BD29FC"/>
    <w:rsid w:val="00BD4EE8"/>
    <w:rsid w:val="00BD663A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57E30"/>
    <w:rsid w:val="00C618E2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1189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358B6"/>
    <w:rsid w:val="00D41A59"/>
    <w:rsid w:val="00D45BB4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B7873"/>
    <w:rsid w:val="00DC322D"/>
    <w:rsid w:val="00DC58D7"/>
    <w:rsid w:val="00DC6E34"/>
    <w:rsid w:val="00DC7D69"/>
    <w:rsid w:val="00DD51E8"/>
    <w:rsid w:val="00DD64CB"/>
    <w:rsid w:val="00DD6C0D"/>
    <w:rsid w:val="00DE3989"/>
    <w:rsid w:val="00DE3EE7"/>
    <w:rsid w:val="00DE5DB0"/>
    <w:rsid w:val="00DE6085"/>
    <w:rsid w:val="00DE6666"/>
    <w:rsid w:val="00DE7198"/>
    <w:rsid w:val="00DF030B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596F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10B"/>
    <w:rsid w:val="00E432CE"/>
    <w:rsid w:val="00E43ADE"/>
    <w:rsid w:val="00E44C46"/>
    <w:rsid w:val="00E45524"/>
    <w:rsid w:val="00E52139"/>
    <w:rsid w:val="00E55067"/>
    <w:rsid w:val="00E64A95"/>
    <w:rsid w:val="00E66167"/>
    <w:rsid w:val="00E6723C"/>
    <w:rsid w:val="00E716A7"/>
    <w:rsid w:val="00E72331"/>
    <w:rsid w:val="00E72AE6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FFB"/>
    <w:rsid w:val="00EF5176"/>
    <w:rsid w:val="00EF6347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69C0"/>
    <w:rsid w:val="00F575DE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2C6B"/>
    <w:rsid w:val="00FB2F41"/>
    <w:rsid w:val="00FB52E1"/>
    <w:rsid w:val="00FB5BAE"/>
    <w:rsid w:val="00FB6B5B"/>
    <w:rsid w:val="00FC0549"/>
    <w:rsid w:val="00FC4C56"/>
    <w:rsid w:val="00FC763C"/>
    <w:rsid w:val="00FC7B7A"/>
    <w:rsid w:val="00FD0CF7"/>
    <w:rsid w:val="00FD1946"/>
    <w:rsid w:val="00FD5B03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ritescore-my.sharepoint.com/:b:/p/murielle_borrie/EXc3YgFT829NiSED3mNteYUBbwnOzLQrkpvMLyAj3KPjbg?e=xk2X1n" TargetMode="External"/><Relationship Id="rId21" Type="http://schemas.openxmlformats.org/officeDocument/2006/relationships/hyperlink" Target="https://writescore-my.sharepoint.com/:b:/p/murielle_borrie/EaqgHMRR54xLsUk6QqqwK00Bxykq6oiVRlTEUthsUViWgw?e=kPocF8" TargetMode="External"/><Relationship Id="rId22" Type="http://schemas.openxmlformats.org/officeDocument/2006/relationships/hyperlink" Target="https://writescore-my.sharepoint.com/:b:/p/murielle_borrie/EVv9TGDJAopLoRPgRWJdlCEBHAvOpCHsmIil-TGRiCDfAg?e=sv7gxn" TargetMode="External"/><Relationship Id="rId23" Type="http://schemas.openxmlformats.org/officeDocument/2006/relationships/hyperlink" Target="https://writescore-my.sharepoint.com/:b:/p/murielle_borrie/ERaSSmuclnpEuUVL1il1f4wB4I6tIisfyQSOiRi4B-roCA?e=Qm505J" TargetMode="External"/><Relationship Id="rId24" Type="http://schemas.openxmlformats.org/officeDocument/2006/relationships/hyperlink" Target="https://writescore-my.sharepoint.com/:b:/p/murielle_borrie/EUpAy3Bh8yxJslseLXHcFbQB4EANShqPUeZ9eXz9WYq1tA?e=fSm4XT" TargetMode="External"/><Relationship Id="rId25" Type="http://schemas.openxmlformats.org/officeDocument/2006/relationships/hyperlink" Target="https://writescore-my.sharepoint.com/:b:/p/murielle_borrie/EaUTTrPYK8hBthqVOfaRptIBJ7cfezjNx2wJhmtOoekTdQ?e=SSyLDm" TargetMode="External"/><Relationship Id="rId26" Type="http://schemas.openxmlformats.org/officeDocument/2006/relationships/hyperlink" Target="https://writescore-my.sharepoint.com/:b:/p/murielle_borrie/EWKHGetqnPlFr6ye3OgE2GIByivazwBM6xPsiUIOSpQOAA?e=uzPVyy" TargetMode="External"/><Relationship Id="rId27" Type="http://schemas.openxmlformats.org/officeDocument/2006/relationships/hyperlink" Target="https://writescore-my.sharepoint.com/:b:/p/murielle_borrie/Ea9g3HQTfSlJuHhSy3bSjU8BUT7vfkRbgfWiwnoZiuru9Q?e=EiSnvx" TargetMode="External"/><Relationship Id="rId28" Type="http://schemas.openxmlformats.org/officeDocument/2006/relationships/hyperlink" Target="https://writescore-my.sharepoint.com/:b:/p/murielle_borrie/EaUTTrPYK8hBthqVOfaRptIBJ7cfezjNx2wJhmtOoekTdQ?e=5qkNv6" TargetMode="External"/><Relationship Id="rId29" Type="http://schemas.openxmlformats.org/officeDocument/2006/relationships/hyperlink" Target="https://writescore-my.sharepoint.com/:b:/p/murielle_borrie/EUx7B6ZVhwBNtuFosIafHMgBSUuhS3NCSkYQ3BjoFpAjXQ?e=XcWfmd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30" Type="http://schemas.openxmlformats.org/officeDocument/2006/relationships/hyperlink" Target="https://writescore-my.sharepoint.com/:b:/p/murielle_borrie/EVYm1BzO7ZxEgCK-eaPIFxQBXwr9BcIUwmcCtkirGsEuLA?e=w2n0Sh" TargetMode="External"/><Relationship Id="rId31" Type="http://schemas.openxmlformats.org/officeDocument/2006/relationships/hyperlink" Target="https://writescore-my.sharepoint.com/:b:/p/murielle_borrie/ETtfTvSP78NJnJRxfFTdGxUB9ert8M5uhhj_1J6prNCVAQ?e=pA1aPW" TargetMode="External"/><Relationship Id="rId32" Type="http://schemas.openxmlformats.org/officeDocument/2006/relationships/hyperlink" Target="https://writescore-my.sharepoint.com/:b:/p/murielle_borrie/ER2rke2wP3NNiJ6DCoJ4J08BI8146cFTmw9GcoWlArgscA?e=Wdfebo" TargetMode="External"/><Relationship Id="rId9" Type="http://schemas.openxmlformats.org/officeDocument/2006/relationships/settings" Target="settings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33" Type="http://schemas.openxmlformats.org/officeDocument/2006/relationships/hyperlink" Target="https://writescore-my.sharepoint.com/:b:/p/murielle_borrie/EQvDXoirzitKnQSQmj9ywv4BpgG4KdGtNIeKF2fyYH73xA?e=9eY5qm" TargetMode="External"/><Relationship Id="rId34" Type="http://schemas.openxmlformats.org/officeDocument/2006/relationships/header" Target="header1.xml"/><Relationship Id="rId35" Type="http://schemas.openxmlformats.org/officeDocument/2006/relationships/footer" Target="footer1.xml"/><Relationship Id="rId36" Type="http://schemas.openxmlformats.org/officeDocument/2006/relationships/fontTable" Target="fontTable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c2TkNh2RBxLvp6KWVvdxZoBpU1aqkxYMPu7kO7kAZeaag?e=TQdkut" TargetMode="External"/><Relationship Id="rId14" Type="http://schemas.openxmlformats.org/officeDocument/2006/relationships/hyperlink" Target="https://writescore-my.sharepoint.com/:b:/p/murielle_borrie/EUEEfNzUTuxMtaf7rMv4lAwB5C-5xwFPhb8saNe0Kh3OgA?e=KVgSdv" TargetMode="External"/><Relationship Id="rId15" Type="http://schemas.openxmlformats.org/officeDocument/2006/relationships/hyperlink" Target="https://writescore-my.sharepoint.com/:b:/p/murielle_borrie/EQvDXoirzitKnQSQmj9ywv4BpgG4KdGtNIeKF2fyYH73xA?e=w8MaAt" TargetMode="External"/><Relationship Id="rId16" Type="http://schemas.openxmlformats.org/officeDocument/2006/relationships/hyperlink" Target="https://writescore-my.sharepoint.com/:b:/p/murielle_borrie/Eb5A4GEZ-xlOvtE9arW-icoBCMWI5u88sN6wryzQn2qb9Q?e=lnmegP" TargetMode="External"/><Relationship Id="rId17" Type="http://schemas.openxmlformats.org/officeDocument/2006/relationships/hyperlink" Target="https://writescore-my.sharepoint.com/:b:/p/murielle_borrie/EVzbnizx3ZVKq9iSnDwNOF4BYPDyLYoiItbxMp_p7knSGg?e=A2s4jd" TargetMode="External"/><Relationship Id="rId18" Type="http://schemas.openxmlformats.org/officeDocument/2006/relationships/hyperlink" Target="https://writescore-my.sharepoint.com/:b:/p/murielle_borrie/EfDUnhm9wipBvbKrk-GkJCcBt2B4z-nQMN2T93dlLwok8w?e=4qH7uq" TargetMode="External"/><Relationship Id="rId19" Type="http://schemas.openxmlformats.org/officeDocument/2006/relationships/hyperlink" Target="https://writescore-my.sharepoint.com/:b:/p/murielle_borrie/Eb5A4GEZ-xlOvtE9arW-icoBCMWI5u88sN6wryzQn2qb9Q?e=BDy6W0" TargetMode="External"/><Relationship Id="rId3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8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E7DB74-9664-4AD1-AF58-21EA472D9CB9}">
  <ds:schemaRefs>
    <ds:schemaRef ds:uri="http://schemas.openxmlformats.org/package/2006/metadata/core-properties"/>
    <ds:schemaRef ds:uri="http://www.w3.org/XML/1998/namespace"/>
    <ds:schemaRef ds:uri="http://purl.org/dc/dcmitype/"/>
    <ds:schemaRef ds:uri="5f42cc92-3cd5-4ee1-aaa5-851da81dad7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82d7d12b-139c-4c28-a0cc-0fe8779e1a37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49388A7-6471-7E4B-A16B-02001D24A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81</Words>
  <Characters>8444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9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9:00Z</dcterms:created>
  <dcterms:modified xsi:type="dcterms:W3CDTF">2020-03-2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